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6E56B8" w14:textId="7D2BC597" w:rsidR="005E64E6" w:rsidRDefault="005E64E6" w:rsidP="005E64E6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>Note: please make sure you fill all information related to your project below and convert everything to readme.md (GitHub)</w:t>
      </w:r>
      <w:r>
        <w:rPr>
          <w:b/>
          <w:bCs/>
          <w:color w:val="FF0000"/>
        </w:rPr>
        <w:t xml:space="preserve">. </w:t>
      </w:r>
      <w:r w:rsidRPr="00010558">
        <w:rPr>
          <w:b/>
          <w:bCs/>
          <w:color w:val="FF0000"/>
        </w:rPr>
        <w:t xml:space="preserve">  </w:t>
      </w:r>
    </w:p>
    <w:p w14:paraId="3A98C86F" w14:textId="124E116F" w:rsidR="005E64E6" w:rsidRDefault="005E64E6" w:rsidP="005E64E6">
      <w:pPr>
        <w:rPr>
          <w:b/>
          <w:bCs/>
          <w:color w:val="FF0000"/>
        </w:rPr>
      </w:pPr>
    </w:p>
    <w:p w14:paraId="57FF9143" w14:textId="46CEB9D3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sample</w:t>
      </w: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 w:rsidR="00D06856" w:rsidRPr="00D06856" w14:paraId="77E31A13" w14:textId="77777777" w:rsidTr="00D06856">
        <w:trPr>
          <w:trHeight w:val="721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D06856" w:rsidRPr="00D06856" w14:paraId="42003225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7E01D2EA" w:rsidR="00D06856" w:rsidRPr="00D06856" w:rsidRDefault="00536FC8" w:rsidP="00D06856">
            <w:pPr>
              <w:rPr>
                <w:lang w:val="en-NZ"/>
              </w:rPr>
            </w:pPr>
            <w:r>
              <w:rPr>
                <w:lang w:val="en-NZ"/>
              </w:rPr>
              <w:t>Clair Mann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38222849" w:rsidR="00D06856" w:rsidRPr="00D06856" w:rsidRDefault="00F32373" w:rsidP="00D06856">
            <w:pPr>
              <w:rPr>
                <w:lang w:val="en-NZ"/>
              </w:rPr>
            </w:pPr>
            <w:r>
              <w:rPr>
                <w:lang w:val="en-NZ"/>
              </w:rPr>
              <w:t>Commercial Manag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Finish implementing GDPR compliant checkouts by end of Q3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Weekly via email</w:t>
            </w:r>
          </w:p>
        </w:tc>
      </w:tr>
      <w:tr w:rsidR="00D06856" w:rsidRPr="00D06856" w14:paraId="32D1846E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712AEEC0" w:rsidR="00D06856" w:rsidRPr="00D06856" w:rsidRDefault="00536FC8" w:rsidP="00D06856">
            <w:pPr>
              <w:rPr>
                <w:lang w:val="en-NZ"/>
              </w:rPr>
            </w:pPr>
            <w:r>
              <w:rPr>
                <w:lang w:val="en-NZ"/>
              </w:rPr>
              <w:t>Steve Dobbs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51190E86" w:rsidR="00D06856" w:rsidRPr="00D06856" w:rsidRDefault="002B70DD" w:rsidP="00D06856">
            <w:pPr>
              <w:rPr>
                <w:lang w:val="en-NZ"/>
              </w:rPr>
            </w:pPr>
            <w:r>
              <w:rPr>
                <w:lang w:val="en-US"/>
              </w:rPr>
              <w:t>Shall have up to date s</w:t>
            </w:r>
            <w:r w:rsidR="00D06856" w:rsidRPr="00D06856">
              <w:rPr>
                <w:lang w:val="en-US"/>
              </w:rPr>
              <w:t>ecurity certificate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77D0F934" w:rsidR="00D06856" w:rsidRPr="00D06856" w:rsidRDefault="002B70DD" w:rsidP="00D06856">
            <w:pPr>
              <w:rPr>
                <w:lang w:val="en-NZ"/>
              </w:rPr>
            </w:pPr>
            <w:r>
              <w:rPr>
                <w:lang w:val="en-NZ"/>
              </w:rPr>
              <w:t>Daily via email, phone, scheduled meetings</w:t>
            </w:r>
          </w:p>
        </w:tc>
      </w:tr>
      <w:tr w:rsidR="00D06856" w:rsidRPr="00D06856" w14:paraId="67710C77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2ECB79F1" w:rsidR="00D06856" w:rsidRPr="00D06856" w:rsidRDefault="000E7CC0" w:rsidP="00D06856">
            <w:pPr>
              <w:rPr>
                <w:lang w:val="en-NZ"/>
              </w:rPr>
            </w:pPr>
            <w:r>
              <w:rPr>
                <w:lang w:val="en-NZ"/>
              </w:rPr>
              <w:t>Henry O’Donovan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541F5705" w:rsidR="00D06856" w:rsidRPr="00D06856" w:rsidRDefault="000E7CC0" w:rsidP="00D06856">
            <w:pPr>
              <w:rPr>
                <w:lang w:val="en-NZ"/>
              </w:rPr>
            </w:pPr>
            <w:r>
              <w:rPr>
                <w:lang w:val="en-NZ"/>
              </w:rPr>
              <w:t>Head of Development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79458EBC" w:rsidR="00D06856" w:rsidRPr="00D06856" w:rsidRDefault="000E7CC0" w:rsidP="00D06856">
            <w:pPr>
              <w:rPr>
                <w:lang w:val="en-NZ"/>
              </w:rPr>
            </w:pPr>
            <w:r>
              <w:rPr>
                <w:lang w:val="en-NZ"/>
              </w:rPr>
              <w:t>Production Manag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66852267" w:rsidR="002B70DD" w:rsidRPr="002B70DD" w:rsidRDefault="002B70DD" w:rsidP="00D06856">
            <w:pPr>
              <w:rPr>
                <w:lang w:val="en-US"/>
              </w:rPr>
            </w:pPr>
            <w:r>
              <w:rPr>
                <w:lang w:val="en-US"/>
              </w:rPr>
              <w:t xml:space="preserve">Implement a way to allow a revenue increase of </w:t>
            </w:r>
            <w:r w:rsidR="00D06856" w:rsidRPr="00D06856">
              <w:rPr>
                <w:lang w:val="en-US"/>
              </w:rPr>
              <w:t xml:space="preserve">5% 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52B0AAB3" w:rsidR="00D06856" w:rsidRPr="00D06856" w:rsidRDefault="002B70DD" w:rsidP="00D06856">
            <w:pPr>
              <w:rPr>
                <w:lang w:val="en-NZ"/>
              </w:rPr>
            </w:pPr>
            <w:r w:rsidRPr="002B70DD">
              <w:rPr>
                <w:lang w:val="en-NZ"/>
              </w:rPr>
              <w:t>Daily via email, phone, scheduled meetings</w:t>
            </w:r>
          </w:p>
        </w:tc>
      </w:tr>
      <w:tr w:rsidR="00D06856" w:rsidRPr="00D06856" w14:paraId="11976769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F80F56" w14:textId="2DBA3B65" w:rsidR="00D06856" w:rsidRPr="00D06856" w:rsidRDefault="000E7CC0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Harriet </w:t>
            </w:r>
            <w:r w:rsidR="00536FC8">
              <w:rPr>
                <w:lang w:val="en-NZ"/>
              </w:rPr>
              <w:t>A</w:t>
            </w:r>
            <w:r>
              <w:rPr>
                <w:lang w:val="en-NZ"/>
              </w:rPr>
              <w:t>manda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715BD7" w14:textId="7EF662FC" w:rsidR="00D06856" w:rsidRPr="00D06856" w:rsidRDefault="000E7CC0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Head </w:t>
            </w:r>
            <w:r w:rsidR="00D06856" w:rsidRPr="00D06856">
              <w:rPr>
                <w:lang w:val="en-US"/>
              </w:rPr>
              <w:t>Accountant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DD1BDA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-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823E62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9FF452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6CA289" w14:textId="627ED929" w:rsidR="00D06856" w:rsidRPr="00D06856" w:rsidRDefault="002B70DD" w:rsidP="00D06856">
            <w:pPr>
              <w:rPr>
                <w:lang w:val="en-NZ"/>
              </w:rPr>
            </w:pPr>
            <w:r>
              <w:rPr>
                <w:lang w:val="en-NZ"/>
              </w:rPr>
              <w:t>Shall have an accurate f</w:t>
            </w:r>
            <w:r w:rsidR="000E7CC0">
              <w:rPr>
                <w:lang w:val="en-NZ"/>
              </w:rPr>
              <w:t xml:space="preserve">inancial report </w:t>
            </w:r>
            <w:r>
              <w:rPr>
                <w:lang w:val="en-NZ"/>
              </w:rPr>
              <w:t xml:space="preserve">that is </w:t>
            </w:r>
            <w:r w:rsidR="000E7CC0">
              <w:rPr>
                <w:lang w:val="en-NZ"/>
              </w:rPr>
              <w:t>up to date</w:t>
            </w:r>
            <w:r>
              <w:rPr>
                <w:lang w:val="en-NZ"/>
              </w:rPr>
              <w:t>,</w:t>
            </w:r>
            <w:r w:rsidR="000E7CC0">
              <w:rPr>
                <w:lang w:val="en-NZ"/>
              </w:rPr>
              <w:t xml:space="preserve"> and correct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A45D2D" w14:textId="4066AABF" w:rsidR="00D06856" w:rsidRPr="00D06856" w:rsidRDefault="002B70DD" w:rsidP="00D06856">
            <w:pPr>
              <w:rPr>
                <w:lang w:val="en-NZ"/>
              </w:rPr>
            </w:pPr>
            <w:r w:rsidRPr="002B70DD">
              <w:rPr>
                <w:lang w:val="en-NZ"/>
              </w:rPr>
              <w:t xml:space="preserve">Weekly via </w:t>
            </w:r>
            <w:r>
              <w:rPr>
                <w:lang w:val="en-NZ"/>
              </w:rPr>
              <w:t>Scheduled online meeting</w:t>
            </w:r>
          </w:p>
        </w:tc>
      </w:tr>
      <w:tr w:rsidR="00F32373" w:rsidRPr="00D06856" w14:paraId="06D0EFFE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135440" w14:textId="2DB2C8FD" w:rsidR="00F32373" w:rsidRPr="00D06856" w:rsidRDefault="00536FC8" w:rsidP="00D06856">
            <w:pPr>
              <w:rPr>
                <w:lang w:val="en-NZ"/>
              </w:rPr>
            </w:pPr>
            <w:r>
              <w:rPr>
                <w:lang w:val="en-NZ"/>
              </w:rPr>
              <w:lastRenderedPageBreak/>
              <w:t>William Manson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93F936" w14:textId="3D12DA2C" w:rsidR="00F32373" w:rsidRPr="00D06856" w:rsidRDefault="00F32373" w:rsidP="00D06856">
            <w:pPr>
              <w:rPr>
                <w:lang w:val="en-US"/>
              </w:rPr>
            </w:pPr>
            <w:r>
              <w:rPr>
                <w:lang w:val="en-US"/>
              </w:rPr>
              <w:t>Warehouse Manag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CC5DEA" w14:textId="763FE238" w:rsidR="00F32373" w:rsidRPr="00D06856" w:rsidRDefault="00F32373" w:rsidP="00F32373">
            <w:pPr>
              <w:rPr>
                <w:lang w:val="en-US"/>
              </w:rPr>
            </w:pPr>
            <w:r>
              <w:rPr>
                <w:lang w:val="en-US"/>
              </w:rPr>
              <w:t>Consultant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3BB6EC" w14:textId="5DBD46FA" w:rsidR="00F32373" w:rsidRPr="00D06856" w:rsidRDefault="00F32373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E53834" w14:textId="4158DBA8" w:rsidR="00F32373" w:rsidRPr="00D06856" w:rsidRDefault="00F32373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A9ECC6" w14:textId="38A2FC6C" w:rsidR="00F32373" w:rsidRPr="00D06856" w:rsidRDefault="002B70DD" w:rsidP="00D06856">
            <w:pPr>
              <w:rPr>
                <w:lang w:val="en-US"/>
              </w:rPr>
            </w:pPr>
            <w:r>
              <w:rPr>
                <w:lang w:val="en-US"/>
              </w:rPr>
              <w:t>Shall have a</w:t>
            </w:r>
            <w:r w:rsidR="000E7CC0">
              <w:rPr>
                <w:lang w:val="en-US"/>
              </w:rPr>
              <w:t>ccurate stock level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ED1F27" w14:textId="567730D6" w:rsidR="00F32373" w:rsidRPr="00D06856" w:rsidRDefault="002B70DD" w:rsidP="00D06856">
            <w:pPr>
              <w:rPr>
                <w:lang w:val="en-NZ"/>
              </w:rPr>
            </w:pPr>
            <w:r>
              <w:rPr>
                <w:lang w:val="en-NZ"/>
              </w:rPr>
              <w:t>Weekly</w:t>
            </w:r>
            <w:r w:rsidRPr="002B70DD">
              <w:rPr>
                <w:lang w:val="en-NZ"/>
              </w:rPr>
              <w:t xml:space="preserve"> via email, phone, scheduled meetings</w:t>
            </w:r>
          </w:p>
        </w:tc>
      </w:tr>
      <w:tr w:rsidR="00536FC8" w:rsidRPr="00D06856" w14:paraId="2BF6C257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734FF1" w14:textId="2B31057A" w:rsidR="00536FC8" w:rsidRDefault="00536FC8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Geoff </w:t>
            </w:r>
            <w:proofErr w:type="spellStart"/>
            <w:r>
              <w:rPr>
                <w:lang w:val="en-NZ"/>
              </w:rPr>
              <w:t>Baysus</w:t>
            </w:r>
            <w:proofErr w:type="spellEnd"/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CE7D49" w14:textId="7CCA9500" w:rsidR="00536FC8" w:rsidRDefault="00536FC8" w:rsidP="00D06856">
            <w:pPr>
              <w:rPr>
                <w:lang w:val="en-US"/>
              </w:rPr>
            </w:pPr>
            <w:r>
              <w:rPr>
                <w:lang w:val="en-US"/>
              </w:rPr>
              <w:t>Amazon Distribution Adviso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A91DDC" w14:textId="5E67666E" w:rsidR="00536FC8" w:rsidRDefault="00536FC8" w:rsidP="00F32373">
            <w:pPr>
              <w:rPr>
                <w:lang w:val="en-US"/>
              </w:rPr>
            </w:pPr>
            <w:r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EB2735" w14:textId="3FD16693" w:rsidR="00536FC8" w:rsidRDefault="00536FC8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4C157D" w14:textId="5F58DC5C" w:rsidR="00536FC8" w:rsidRDefault="00536FC8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E13DBD" w14:textId="5C5951A5" w:rsidR="00536FC8" w:rsidRDefault="002B70DD" w:rsidP="00D06856">
            <w:pPr>
              <w:rPr>
                <w:lang w:val="en-US"/>
              </w:rPr>
            </w:pPr>
            <w:r>
              <w:rPr>
                <w:lang w:val="en-US"/>
              </w:rPr>
              <w:t>Shall provide an i</w:t>
            </w:r>
            <w:r w:rsidR="00536FC8">
              <w:rPr>
                <w:lang w:val="en-US"/>
              </w:rPr>
              <w:t>ncrease of distribution and reach of delivered good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B0A79FE" w14:textId="2D57CA91" w:rsidR="00536FC8" w:rsidRPr="00D06856" w:rsidRDefault="000E7CC0" w:rsidP="00D06856">
            <w:pPr>
              <w:rPr>
                <w:lang w:val="en-NZ"/>
              </w:rPr>
            </w:pPr>
            <w:r>
              <w:rPr>
                <w:lang w:val="en-NZ"/>
              </w:rPr>
              <w:t>Monthly via email</w:t>
            </w:r>
          </w:p>
        </w:tc>
      </w:tr>
    </w:tbl>
    <w:p w14:paraId="4162F162" w14:textId="4DBF4951" w:rsidR="007F5382" w:rsidRDefault="007F5382" w:rsidP="00684B5F"/>
    <w:p w14:paraId="055B9240" w14:textId="77777777" w:rsidR="00292F09" w:rsidRDefault="00292F09" w:rsidP="00292F09"/>
    <w:p w14:paraId="3E6FA9C1" w14:textId="25422CD2" w:rsidR="00292F09" w:rsidRPr="00684B5F" w:rsidRDefault="00292F09" w:rsidP="00BD7C5A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sectPr w:rsidR="00292F09" w:rsidRPr="00684B5F" w:rsidSect="00292F0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0749930">
    <w:abstractNumId w:val="1"/>
  </w:num>
  <w:num w:numId="2" w16cid:durableId="2056192301">
    <w:abstractNumId w:val="0"/>
  </w:num>
  <w:num w:numId="3" w16cid:durableId="1460419829">
    <w:abstractNumId w:val="6"/>
  </w:num>
  <w:num w:numId="4" w16cid:durableId="675226830">
    <w:abstractNumId w:val="5"/>
  </w:num>
  <w:num w:numId="5" w16cid:durableId="99569124">
    <w:abstractNumId w:val="4"/>
  </w:num>
  <w:num w:numId="6" w16cid:durableId="902644232">
    <w:abstractNumId w:val="7"/>
  </w:num>
  <w:num w:numId="7" w16cid:durableId="1469934955">
    <w:abstractNumId w:val="3"/>
  </w:num>
  <w:num w:numId="8" w16cid:durableId="21140090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0E7CC0"/>
    <w:rsid w:val="00292F09"/>
    <w:rsid w:val="002B33B1"/>
    <w:rsid w:val="002B70DD"/>
    <w:rsid w:val="00341F72"/>
    <w:rsid w:val="00536FC8"/>
    <w:rsid w:val="00565E7F"/>
    <w:rsid w:val="005E64E6"/>
    <w:rsid w:val="00684B5F"/>
    <w:rsid w:val="007C5E7D"/>
    <w:rsid w:val="007F5382"/>
    <w:rsid w:val="00842CB6"/>
    <w:rsid w:val="008F7BBC"/>
    <w:rsid w:val="00994D34"/>
    <w:rsid w:val="00BD7C5A"/>
    <w:rsid w:val="00C14A14"/>
    <w:rsid w:val="00CA0A83"/>
    <w:rsid w:val="00D06856"/>
    <w:rsid w:val="00D33D0A"/>
    <w:rsid w:val="00D84B29"/>
    <w:rsid w:val="00DA43AD"/>
    <w:rsid w:val="00E65FD0"/>
    <w:rsid w:val="00F32373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O'Connor Jarod Michael James</cp:lastModifiedBy>
  <cp:revision>3</cp:revision>
  <dcterms:created xsi:type="dcterms:W3CDTF">2025-02-18T01:01:00Z</dcterms:created>
  <dcterms:modified xsi:type="dcterms:W3CDTF">2025-02-24T22:22:00Z</dcterms:modified>
</cp:coreProperties>
</file>